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AA04CB" w14:textId="53E31C04" w:rsidR="002930F8" w:rsidRDefault="003D13EF" w:rsidP="00557A07">
      <w:pPr>
        <w:pStyle w:val="Title"/>
      </w:pPr>
      <w:r>
        <w:t xml:space="preserve">Serverless Contact Form on AWS - Project </w:t>
      </w:r>
    </w:p>
    <w:p w14:paraId="50AA04CC" w14:textId="77777777" w:rsidR="002930F8" w:rsidRDefault="003D13EF">
      <w:pPr>
        <w:pStyle w:val="Heading1"/>
      </w:pPr>
      <w:bookmarkStart w:id="0" w:name="project-title"/>
      <w:r>
        <w:t>1</w:t>
      </w:r>
      <w:r>
        <w:t>. Project Title</w:t>
      </w:r>
    </w:p>
    <w:p w14:paraId="50AA04CE" w14:textId="0C194BAA" w:rsidR="002930F8" w:rsidRDefault="003D13EF" w:rsidP="00557A07">
      <w:pPr>
        <w:pStyle w:val="FirstParagraph"/>
      </w:pPr>
      <w:r>
        <w:t>Serverless Contact Form using AWS Lambda, API Gateway, DynamoDB, and SES</w:t>
      </w:r>
    </w:p>
    <w:p w14:paraId="50AA04CF" w14:textId="77777777" w:rsidR="002930F8" w:rsidRDefault="003D13EF">
      <w:pPr>
        <w:pStyle w:val="Heading1"/>
      </w:pPr>
      <w:bookmarkStart w:id="1" w:name="project-overview"/>
      <w:bookmarkEnd w:id="0"/>
      <w:r>
        <w:t>2</w:t>
      </w:r>
      <w:r>
        <w:t>. Project Overview</w:t>
      </w:r>
    </w:p>
    <w:p w14:paraId="50AA04D0" w14:textId="77777777" w:rsidR="002930F8" w:rsidRDefault="003D13EF">
      <w:pPr>
        <w:pStyle w:val="FirstParagraph"/>
      </w:pPr>
      <w:r>
        <w:t>A serverless contact form where users can submit their details (Name, Email, Message). The system: - Stores messages in DynamoDB. - Sends email notifications using Amazon SES. - Uses AWS Lambda for serverless backend logic. - Provides a frontend form hosted on S3.</w:t>
      </w:r>
    </w:p>
    <w:p w14:paraId="50AA04D2" w14:textId="786691FE" w:rsidR="002930F8" w:rsidRDefault="003D13EF" w:rsidP="00B1274C">
      <w:bookmarkStart w:id="2" w:name="architecture-diagram"/>
      <w:bookmarkEnd w:id="1"/>
      <w:r w:rsidRPr="00B1274C">
        <w:rPr>
          <w:rStyle w:val="Heading1Char"/>
        </w:rPr>
        <w:t>3. Architecture Diagram</w:t>
      </w:r>
    </w:p>
    <w:p w14:paraId="50AA04D6" w14:textId="11FBA547" w:rsidR="002930F8" w:rsidRDefault="00B1274C">
      <w:r>
        <w:rPr>
          <w:noProof/>
        </w:rPr>
        <w:drawing>
          <wp:inline distT="0" distB="0" distL="0" distR="0" wp14:anchorId="43E7C3C6" wp14:editId="6DF7BFD1">
            <wp:extent cx="5901218" cy="3246120"/>
            <wp:effectExtent l="0" t="0" r="0" b="0"/>
            <wp:docPr id="896372959" name="Picture 1" descr="A diagram of a computer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372959" name="Picture 1" descr="A diagram of a computer application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378" cy="3250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86BC07" w14:textId="77777777" w:rsidR="00182D18" w:rsidRDefault="00182D18"/>
    <w:p w14:paraId="6C8DC8FA" w14:textId="77777777" w:rsidR="00557A07" w:rsidRDefault="00557A07"/>
    <w:p w14:paraId="03999CE6" w14:textId="77777777" w:rsidR="00557A07" w:rsidRDefault="00557A07"/>
    <w:p w14:paraId="40F7EE98" w14:textId="77777777" w:rsidR="00557A07" w:rsidRDefault="00557A07"/>
    <w:p w14:paraId="4D025A34" w14:textId="7C2C3475" w:rsidR="00B1274C" w:rsidRPr="00B1274C" w:rsidRDefault="003D13EF" w:rsidP="00182D18">
      <w:pPr>
        <w:pStyle w:val="Heading1"/>
      </w:pPr>
      <w:bookmarkStart w:id="3" w:name="aws-services-used"/>
      <w:bookmarkEnd w:id="2"/>
      <w:r>
        <w:lastRenderedPageBreak/>
        <w:t>4. AWS Services Us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8"/>
        <w:gridCol w:w="4968"/>
      </w:tblGrid>
      <w:tr w:rsidR="002930F8" w14:paraId="50AA04DA" w14:textId="77777777" w:rsidTr="00293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AA04D8" w14:textId="77777777" w:rsidR="002930F8" w:rsidRDefault="003D13EF">
            <w:pPr>
              <w:pStyle w:val="Compact"/>
            </w:pPr>
            <w:r>
              <w:t>S</w:t>
            </w:r>
            <w:r>
              <w:t>ervice</w:t>
            </w:r>
          </w:p>
        </w:tc>
        <w:tc>
          <w:tcPr>
            <w:tcW w:w="0" w:type="auto"/>
          </w:tcPr>
          <w:p w14:paraId="50AA04D9" w14:textId="77777777" w:rsidR="002930F8" w:rsidRDefault="003D13EF">
            <w:pPr>
              <w:pStyle w:val="Compact"/>
            </w:pPr>
            <w:r>
              <w:t>Purpose</w:t>
            </w:r>
          </w:p>
        </w:tc>
      </w:tr>
      <w:tr w:rsidR="002930F8" w14:paraId="50AA04DD" w14:textId="77777777">
        <w:tc>
          <w:tcPr>
            <w:tcW w:w="0" w:type="auto"/>
          </w:tcPr>
          <w:p w14:paraId="50AA04DB" w14:textId="77777777" w:rsidR="002930F8" w:rsidRDefault="003D13EF">
            <w:pPr>
              <w:pStyle w:val="Compact"/>
            </w:pPr>
            <w:r>
              <w:t>S3</w:t>
            </w:r>
          </w:p>
        </w:tc>
        <w:tc>
          <w:tcPr>
            <w:tcW w:w="0" w:type="auto"/>
          </w:tcPr>
          <w:p w14:paraId="50AA04DC" w14:textId="77777777" w:rsidR="002930F8" w:rsidRDefault="003D13EF">
            <w:pPr>
              <w:pStyle w:val="Compact"/>
            </w:pPr>
            <w:r>
              <w:t>Hosting frontend HTML form</w:t>
            </w:r>
          </w:p>
        </w:tc>
      </w:tr>
      <w:tr w:rsidR="002930F8" w14:paraId="50AA04E0" w14:textId="77777777">
        <w:tc>
          <w:tcPr>
            <w:tcW w:w="0" w:type="auto"/>
          </w:tcPr>
          <w:p w14:paraId="50AA04DE" w14:textId="77777777" w:rsidR="002930F8" w:rsidRDefault="003D13EF">
            <w:pPr>
              <w:pStyle w:val="Compact"/>
            </w:pPr>
            <w:r>
              <w:t>API Gateway</w:t>
            </w:r>
          </w:p>
        </w:tc>
        <w:tc>
          <w:tcPr>
            <w:tcW w:w="0" w:type="auto"/>
          </w:tcPr>
          <w:p w14:paraId="50AA04DF" w14:textId="77777777" w:rsidR="002930F8" w:rsidRDefault="003D13EF">
            <w:pPr>
              <w:pStyle w:val="Compact"/>
            </w:pPr>
            <w:r>
              <w:t>Exposes HTTP API endpoint</w:t>
            </w:r>
          </w:p>
        </w:tc>
      </w:tr>
      <w:tr w:rsidR="002930F8" w14:paraId="50AA04E3" w14:textId="77777777">
        <w:tc>
          <w:tcPr>
            <w:tcW w:w="0" w:type="auto"/>
          </w:tcPr>
          <w:p w14:paraId="50AA04E1" w14:textId="77777777" w:rsidR="002930F8" w:rsidRDefault="003D13EF">
            <w:pPr>
              <w:pStyle w:val="Compact"/>
            </w:pPr>
            <w:r>
              <w:t>Lambda</w:t>
            </w:r>
          </w:p>
        </w:tc>
        <w:tc>
          <w:tcPr>
            <w:tcW w:w="0" w:type="auto"/>
          </w:tcPr>
          <w:p w14:paraId="50AA04E2" w14:textId="77777777" w:rsidR="002930F8" w:rsidRDefault="003D13EF">
            <w:pPr>
              <w:pStyle w:val="Compact"/>
            </w:pPr>
            <w:r>
              <w:t>Backend function to handle form submissions</w:t>
            </w:r>
          </w:p>
        </w:tc>
      </w:tr>
      <w:tr w:rsidR="002930F8" w14:paraId="50AA04E6" w14:textId="77777777">
        <w:tc>
          <w:tcPr>
            <w:tcW w:w="0" w:type="auto"/>
          </w:tcPr>
          <w:p w14:paraId="50AA04E4" w14:textId="77777777" w:rsidR="002930F8" w:rsidRDefault="003D13EF">
            <w:pPr>
              <w:pStyle w:val="Compact"/>
            </w:pPr>
            <w:r>
              <w:t>DynamoDB</w:t>
            </w:r>
          </w:p>
        </w:tc>
        <w:tc>
          <w:tcPr>
            <w:tcW w:w="0" w:type="auto"/>
          </w:tcPr>
          <w:p w14:paraId="50AA04E5" w14:textId="77777777" w:rsidR="002930F8" w:rsidRDefault="003D13EF">
            <w:pPr>
              <w:pStyle w:val="Compact"/>
            </w:pPr>
            <w:r>
              <w:t>Stores contact messages</w:t>
            </w:r>
          </w:p>
        </w:tc>
      </w:tr>
      <w:tr w:rsidR="002930F8" w14:paraId="50AA04E9" w14:textId="77777777">
        <w:tc>
          <w:tcPr>
            <w:tcW w:w="0" w:type="auto"/>
          </w:tcPr>
          <w:p w14:paraId="50AA04E7" w14:textId="77777777" w:rsidR="002930F8" w:rsidRDefault="003D13EF">
            <w:pPr>
              <w:pStyle w:val="Compact"/>
            </w:pPr>
            <w:r>
              <w:t>SES</w:t>
            </w:r>
          </w:p>
        </w:tc>
        <w:tc>
          <w:tcPr>
            <w:tcW w:w="0" w:type="auto"/>
          </w:tcPr>
          <w:p w14:paraId="50AA04E8" w14:textId="77777777" w:rsidR="002930F8" w:rsidRDefault="003D13EF">
            <w:pPr>
              <w:pStyle w:val="Compact"/>
            </w:pPr>
            <w:r>
              <w:t>Sends notification emails</w:t>
            </w:r>
          </w:p>
        </w:tc>
      </w:tr>
    </w:tbl>
    <w:p w14:paraId="50AA04EB" w14:textId="5D6B618D" w:rsidR="002930F8" w:rsidRDefault="002930F8"/>
    <w:p w14:paraId="50AA04EC" w14:textId="77777777" w:rsidR="002930F8" w:rsidRDefault="003D13EF">
      <w:pPr>
        <w:pStyle w:val="Heading1"/>
      </w:pPr>
      <w:bookmarkStart w:id="4" w:name="implementation-steps"/>
      <w:bookmarkEnd w:id="3"/>
      <w:r>
        <w:t>5. Implementation Steps</w:t>
      </w:r>
    </w:p>
    <w:p w14:paraId="50AA04ED" w14:textId="77777777" w:rsidR="002930F8" w:rsidRDefault="003D13EF">
      <w:pPr>
        <w:pStyle w:val="Heading2"/>
      </w:pPr>
      <w:bookmarkStart w:id="5" w:name="step-1-create-dynamodb-table"/>
      <w:r>
        <w:t>Step 1: Create DynamoDB Table</w:t>
      </w:r>
    </w:p>
    <w:p w14:paraId="50AA04EE" w14:textId="77777777" w:rsidR="002930F8" w:rsidRDefault="003D13EF">
      <w:pPr>
        <w:pStyle w:val="Compact"/>
        <w:numPr>
          <w:ilvl w:val="0"/>
          <w:numId w:val="2"/>
        </w:numPr>
      </w:pPr>
      <w:r>
        <w:t>Table name: ContactMessages</w:t>
      </w:r>
    </w:p>
    <w:p w14:paraId="50AA04EF" w14:textId="77777777" w:rsidR="002930F8" w:rsidRDefault="003D13EF">
      <w:pPr>
        <w:pStyle w:val="Compact"/>
        <w:numPr>
          <w:ilvl w:val="0"/>
          <w:numId w:val="2"/>
        </w:numPr>
      </w:pPr>
      <w:r>
        <w:t>Partition key: id (String)</w:t>
      </w:r>
    </w:p>
    <w:p w14:paraId="50AA04F0" w14:textId="77777777" w:rsidR="002930F8" w:rsidRDefault="003D13EF">
      <w:pPr>
        <w:pStyle w:val="Compact"/>
        <w:numPr>
          <w:ilvl w:val="0"/>
          <w:numId w:val="2"/>
        </w:numPr>
      </w:pPr>
      <w:r>
        <w:t>On-demand capacity</w:t>
      </w:r>
    </w:p>
    <w:p w14:paraId="3132D9BD" w14:textId="77777777" w:rsidR="003D13EF" w:rsidRDefault="003D13EF" w:rsidP="003D13EF">
      <w:pPr>
        <w:pStyle w:val="Compact"/>
        <w:ind w:left="720"/>
      </w:pPr>
    </w:p>
    <w:p w14:paraId="1A224F57" w14:textId="4237D6A0" w:rsidR="001856D1" w:rsidRDefault="001856D1" w:rsidP="001C5FCE">
      <w:pPr>
        <w:pStyle w:val="Heading2"/>
      </w:pPr>
      <w:bookmarkStart w:id="6" w:name="step-2-create-lambda-function"/>
      <w:bookmarkEnd w:id="5"/>
      <w:r>
        <w:rPr>
          <w:noProof/>
        </w:rPr>
        <w:drawing>
          <wp:inline distT="0" distB="0" distL="0" distR="0" wp14:anchorId="5A949CC7" wp14:editId="7C58C873">
            <wp:extent cx="5943202" cy="2532185"/>
            <wp:effectExtent l="0" t="0" r="0" b="0"/>
            <wp:docPr id="42478675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786757" name="Picture 1" descr="A screenshot of a computer&#10;&#10;AI-generated content may be incorrect."/>
                    <pic:cNvPicPr/>
                  </pic:nvPicPr>
                  <pic:blipFill rotWithShape="1">
                    <a:blip r:embed="rId6"/>
                    <a:srcRect t="12835" b="11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2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131541" w14:textId="77777777" w:rsidR="001856D1" w:rsidRPr="001856D1" w:rsidRDefault="001856D1" w:rsidP="001856D1">
      <w:pPr>
        <w:pStyle w:val="BodyText"/>
      </w:pPr>
    </w:p>
    <w:p w14:paraId="50AA04F2" w14:textId="2949F164" w:rsidR="002930F8" w:rsidRDefault="003D13EF">
      <w:pPr>
        <w:pStyle w:val="Heading2"/>
      </w:pPr>
      <w:r>
        <w:t>Step 2: Create Lambda Function</w:t>
      </w:r>
    </w:p>
    <w:p w14:paraId="50AA04F3" w14:textId="77777777" w:rsidR="002930F8" w:rsidRDefault="003D13EF">
      <w:pPr>
        <w:pStyle w:val="Compact"/>
        <w:numPr>
          <w:ilvl w:val="0"/>
          <w:numId w:val="3"/>
        </w:numPr>
      </w:pPr>
      <w:r>
        <w:t>Name: ContactFormHandler</w:t>
      </w:r>
    </w:p>
    <w:p w14:paraId="50AA04F4" w14:textId="77777777" w:rsidR="002930F8" w:rsidRDefault="003D13EF">
      <w:pPr>
        <w:pStyle w:val="Compact"/>
        <w:numPr>
          <w:ilvl w:val="0"/>
          <w:numId w:val="3"/>
        </w:numPr>
      </w:pPr>
      <w:r>
        <w:t>Runtime: Python 3.9</w:t>
      </w:r>
    </w:p>
    <w:p w14:paraId="50AA04F5" w14:textId="77777777" w:rsidR="002930F8" w:rsidRDefault="003D13EF">
      <w:pPr>
        <w:pStyle w:val="Compact"/>
        <w:numPr>
          <w:ilvl w:val="0"/>
          <w:numId w:val="3"/>
        </w:numPr>
      </w:pPr>
      <w:r>
        <w:t>Role: Lambda with permissions for DynamoDB and SES</w:t>
      </w:r>
    </w:p>
    <w:p w14:paraId="61EA0934" w14:textId="77777777" w:rsidR="00557A07" w:rsidRDefault="00557A07" w:rsidP="00557A07">
      <w:pPr>
        <w:pStyle w:val="Compact"/>
        <w:ind w:left="720"/>
      </w:pPr>
    </w:p>
    <w:p w14:paraId="2C62D30A" w14:textId="77777777" w:rsidR="003A3307" w:rsidRDefault="005E5955">
      <w:pPr>
        <w:pStyle w:val="BodyTex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D37BE04" wp14:editId="27596A00">
            <wp:extent cx="5942907" cy="2736166"/>
            <wp:effectExtent l="0" t="0" r="0" b="0"/>
            <wp:docPr id="879830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83015" name="Picture 1" descr="A screenshot of a computer&#10;&#10;AI-generated content may be incorrect."/>
                    <pic:cNvPicPr/>
                  </pic:nvPicPr>
                  <pic:blipFill rotWithShape="1">
                    <a:blip r:embed="rId7"/>
                    <a:srcRect t="12202" b="5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6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4D160" w14:textId="77777777" w:rsidR="003A3307" w:rsidRDefault="003A3307">
      <w:pPr>
        <w:pStyle w:val="BodyText"/>
        <w:rPr>
          <w:b/>
          <w:bCs/>
        </w:rPr>
      </w:pPr>
    </w:p>
    <w:p w14:paraId="50AA04F7" w14:textId="6646EF3C" w:rsidR="002930F8" w:rsidRDefault="003D13EF">
      <w:pPr>
        <w:pStyle w:val="BodyText"/>
      </w:pPr>
      <w:r>
        <w:rPr>
          <w:b/>
          <w:bCs/>
        </w:rPr>
        <w:t>Code Snippet:</w:t>
      </w:r>
    </w:p>
    <w:p w14:paraId="50AA04F8" w14:textId="77777777" w:rsidR="002930F8" w:rsidRDefault="003D13EF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boto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uid</w:t>
      </w:r>
      <w:r>
        <w:br/>
      </w:r>
      <w:r>
        <w:br/>
      </w:r>
      <w:r>
        <w:rPr>
          <w:rStyle w:val="NormalTok"/>
        </w:rPr>
        <w:t xml:space="preserve">dynamodb </w:t>
      </w:r>
      <w:r>
        <w:rPr>
          <w:rStyle w:val="OperatorTok"/>
        </w:rPr>
        <w:t>=</w:t>
      </w:r>
      <w:r>
        <w:rPr>
          <w:rStyle w:val="NormalTok"/>
        </w:rPr>
        <w:t xml:space="preserve"> boto3.resource(</w:t>
      </w:r>
      <w:r>
        <w:rPr>
          <w:rStyle w:val="StringTok"/>
        </w:rPr>
        <w:t>'dynamod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s </w:t>
      </w:r>
      <w:r>
        <w:rPr>
          <w:rStyle w:val="OperatorTok"/>
        </w:rPr>
        <w:t>=</w:t>
      </w:r>
      <w:r>
        <w:rPr>
          <w:rStyle w:val="NormalTok"/>
        </w:rPr>
        <w:t xml:space="preserve"> boto3.client(</w:t>
      </w:r>
      <w:r>
        <w:rPr>
          <w:rStyle w:val="StringTok"/>
        </w:rPr>
        <w:t>'ses'</w:t>
      </w:r>
      <w:r>
        <w:rPr>
          <w:rStyle w:val="NormalTok"/>
        </w:rPr>
        <w:t>, region_name</w:t>
      </w:r>
      <w:r>
        <w:rPr>
          <w:rStyle w:val="OperatorTok"/>
        </w:rPr>
        <w:t>=</w:t>
      </w:r>
      <w:r>
        <w:rPr>
          <w:rStyle w:val="StringTok"/>
        </w:rPr>
        <w:t>"ap-south-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>=</w:t>
      </w:r>
      <w:r>
        <w:rPr>
          <w:rStyle w:val="NormalTok"/>
        </w:rPr>
        <w:t xml:space="preserve"> dynamodb.Table(</w:t>
      </w:r>
      <w:r>
        <w:rPr>
          <w:rStyle w:val="StringTok"/>
        </w:rPr>
        <w:t>'ContactMessages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>=</w:t>
      </w:r>
      <w:r>
        <w:rPr>
          <w:rStyle w:val="NormalTok"/>
        </w:rPr>
        <w:t xml:space="preserve"> json.loads(event[</w:t>
      </w:r>
      <w:r>
        <w:rPr>
          <w:rStyle w:val="StringTok"/>
        </w:rPr>
        <w:t>'bod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messag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uuid.uuid4())</w:t>
      </w:r>
      <w:r>
        <w:br/>
      </w:r>
      <w:r>
        <w:rPr>
          <w:rStyle w:val="NormalTok"/>
        </w:rPr>
        <w:t xml:space="preserve">    table.put_item(Item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id'</w:t>
      </w:r>
      <w:r>
        <w:rPr>
          <w:rStyle w:val="NormalTok"/>
        </w:rPr>
        <w:t>: message_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>: body[</w:t>
      </w:r>
      <w:r>
        <w:rPr>
          <w:rStyle w:val="StringTok"/>
        </w:rPr>
        <w:t>'nam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ail'</w:t>
      </w:r>
      <w:r>
        <w:rPr>
          <w:rStyle w:val="NormalTok"/>
        </w:rPr>
        <w:t>: body[</w:t>
      </w:r>
      <w:r>
        <w:rPr>
          <w:rStyle w:val="StringTok"/>
        </w:rPr>
        <w:t>'email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essage'</w:t>
      </w:r>
      <w:r>
        <w:rPr>
          <w:rStyle w:val="NormalTok"/>
        </w:rPr>
        <w:t>: body[</w:t>
      </w:r>
      <w:r>
        <w:rPr>
          <w:rStyle w:val="StringTok"/>
        </w:rPr>
        <w:t>'messag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ses.send_email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>=</w:t>
      </w:r>
      <w:r>
        <w:rPr>
          <w:rStyle w:val="StringTok"/>
        </w:rPr>
        <w:t>"your-verified-email@domain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tination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ToAddresses'</w:t>
      </w:r>
      <w:r>
        <w:rPr>
          <w:rStyle w:val="NormalTok"/>
        </w:rPr>
        <w:t>: [</w:t>
      </w:r>
      <w:r>
        <w:rPr>
          <w:rStyle w:val="StringTok"/>
        </w:rPr>
        <w:t>"your-verified-email@domain.com"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ubject'</w:t>
      </w:r>
      <w:r>
        <w:rPr>
          <w:rStyle w:val="NormalTok"/>
        </w:rPr>
        <w:t>: 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New Contact Form Submission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Body'</w:t>
      </w:r>
      <w:r>
        <w:rPr>
          <w:rStyle w:val="NormalTok"/>
        </w:rPr>
        <w:t>: {</w:t>
      </w:r>
      <w:r>
        <w:rPr>
          <w:rStyle w:val="StringTok"/>
        </w:rPr>
        <w:t>'Text'</w:t>
      </w:r>
      <w:r>
        <w:rPr>
          <w:rStyle w:val="NormalTok"/>
        </w:rPr>
        <w:t>: 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Name: </w:t>
      </w:r>
      <w:r>
        <w:rPr>
          <w:rStyle w:val="SpecialCharTok"/>
        </w:rPr>
        <w:t>{</w:t>
      </w:r>
      <w:r>
        <w:rPr>
          <w:rStyle w:val="NormalTok"/>
        </w:rPr>
        <w:t>body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 xml:space="preserve">Email: </w:t>
      </w:r>
      <w:r>
        <w:rPr>
          <w:rStyle w:val="SpecialCharTok"/>
        </w:rPr>
        <w:t>{</w:t>
      </w:r>
      <w:r>
        <w:rPr>
          <w:rStyle w:val="NormalTok"/>
        </w:rPr>
        <w:t>body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 xml:space="preserve">Message: </w:t>
      </w:r>
      <w:r>
        <w:rPr>
          <w:rStyle w:val="SpecialCharTok"/>
        </w:rPr>
        <w:t>{</w:t>
      </w:r>
      <w:r>
        <w:rPr>
          <w:rStyle w:val="NormalTok"/>
        </w:rPr>
        <w:t>body[</w:t>
      </w:r>
      <w:r>
        <w:rPr>
          <w:rStyle w:val="StringTok"/>
        </w:rPr>
        <w:t>'message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}}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'status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headers'</w:t>
      </w:r>
      <w:r>
        <w:rPr>
          <w:rStyle w:val="NormalTok"/>
        </w:rPr>
        <w:t>: {</w:t>
      </w:r>
      <w:r>
        <w:rPr>
          <w:rStyle w:val="StringTok"/>
        </w:rPr>
        <w:t>"Access-Control-Allow-Origin"</w:t>
      </w:r>
      <w:r>
        <w:rPr>
          <w:rStyle w:val="NormalTok"/>
        </w:rPr>
        <w:t xml:space="preserve">: </w:t>
      </w:r>
      <w:r>
        <w:rPr>
          <w:rStyle w:val="StringTok"/>
        </w:rPr>
        <w:t>"*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body'</w:t>
      </w:r>
      <w:r>
        <w:rPr>
          <w:rStyle w:val="NormalTok"/>
        </w:rPr>
        <w:t>: json.dumps({</w:t>
      </w:r>
      <w:r>
        <w:rPr>
          <w:rStyle w:val="StringTok"/>
        </w:rPr>
        <w:t>'message'</w:t>
      </w:r>
      <w:r>
        <w:rPr>
          <w:rStyle w:val="NormalTok"/>
        </w:rPr>
        <w:t xml:space="preserve">: </w:t>
      </w:r>
      <w:r>
        <w:rPr>
          <w:rStyle w:val="StringTok"/>
        </w:rPr>
        <w:t>'Form submitted successfully!'</w:t>
      </w:r>
      <w:r>
        <w:rPr>
          <w:rStyle w:val="NormalTok"/>
        </w:rPr>
        <w:t>})}</w:t>
      </w:r>
    </w:p>
    <w:p w14:paraId="6719B753" w14:textId="77777777" w:rsidR="003A3307" w:rsidRDefault="003A3307">
      <w:pPr>
        <w:pStyle w:val="SourceCode"/>
      </w:pPr>
    </w:p>
    <w:p w14:paraId="50AA04F9" w14:textId="77777777" w:rsidR="002930F8" w:rsidRDefault="003D13EF">
      <w:pPr>
        <w:pStyle w:val="Heading2"/>
      </w:pPr>
      <w:bookmarkStart w:id="7" w:name="step-3-verify-email-in-ses"/>
      <w:bookmarkEnd w:id="6"/>
      <w:r>
        <w:lastRenderedPageBreak/>
        <w:t>Step 3: Verify Email in SES</w:t>
      </w:r>
    </w:p>
    <w:p w14:paraId="50AA04FA" w14:textId="77777777" w:rsidR="002930F8" w:rsidRDefault="003D13EF">
      <w:pPr>
        <w:pStyle w:val="Compact"/>
        <w:numPr>
          <w:ilvl w:val="0"/>
          <w:numId w:val="4"/>
        </w:numPr>
      </w:pPr>
      <w:r>
        <w:t>Sender and recipient emails must be verified</w:t>
      </w:r>
    </w:p>
    <w:p w14:paraId="6F837920" w14:textId="77777777" w:rsidR="00E47A8F" w:rsidRDefault="00E47A8F" w:rsidP="00E47A8F">
      <w:pPr>
        <w:pStyle w:val="Compact"/>
        <w:ind w:left="720"/>
      </w:pPr>
    </w:p>
    <w:p w14:paraId="7398299A" w14:textId="28C4AD87" w:rsidR="00E47A8F" w:rsidRDefault="00E47A8F" w:rsidP="00E47A8F">
      <w:pPr>
        <w:pStyle w:val="Compact"/>
      </w:pPr>
      <w:r>
        <w:rPr>
          <w:noProof/>
        </w:rPr>
        <w:drawing>
          <wp:inline distT="0" distB="0" distL="0" distR="0" wp14:anchorId="3ADD062E" wp14:editId="3582B503">
            <wp:extent cx="5942907" cy="2686929"/>
            <wp:effectExtent l="0" t="0" r="0" b="0"/>
            <wp:docPr id="15711403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140370" name="Picture 1" descr="A screenshot of a computer&#10;&#10;AI-generated content may be incorrect."/>
                    <pic:cNvPicPr/>
                  </pic:nvPicPr>
                  <pic:blipFill rotWithShape="1">
                    <a:blip r:embed="rId8"/>
                    <a:srcRect t="12202" b="7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72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3C868" w14:textId="77777777" w:rsidR="00E47A8F" w:rsidRDefault="00E47A8F" w:rsidP="00E47A8F">
      <w:pPr>
        <w:pStyle w:val="Compact"/>
      </w:pPr>
    </w:p>
    <w:p w14:paraId="50AA04FC" w14:textId="77777777" w:rsidR="002930F8" w:rsidRDefault="003D13EF">
      <w:pPr>
        <w:pStyle w:val="Heading2"/>
      </w:pPr>
      <w:bookmarkStart w:id="8" w:name="step-4-create-api-gateway-http-api"/>
      <w:bookmarkEnd w:id="7"/>
      <w:r>
        <w:t>Step 4: Create API Gateway HTTP API</w:t>
      </w:r>
    </w:p>
    <w:p w14:paraId="50AA04FD" w14:textId="77777777" w:rsidR="002930F8" w:rsidRDefault="003D13EF">
      <w:pPr>
        <w:pStyle w:val="Compact"/>
        <w:numPr>
          <w:ilvl w:val="0"/>
          <w:numId w:val="5"/>
        </w:numPr>
      </w:pPr>
      <w:r>
        <w:t>Route: POST /contact</w:t>
      </w:r>
    </w:p>
    <w:p w14:paraId="50AA04FE" w14:textId="77777777" w:rsidR="002930F8" w:rsidRDefault="003D13EF">
      <w:pPr>
        <w:pStyle w:val="Compact"/>
        <w:numPr>
          <w:ilvl w:val="0"/>
          <w:numId w:val="5"/>
        </w:numPr>
      </w:pPr>
      <w:r>
        <w:t>Integration: Lambda (ContactFormHandler)</w:t>
      </w:r>
    </w:p>
    <w:p w14:paraId="3CB7A121" w14:textId="3D2AC05C" w:rsidR="00557A07" w:rsidRDefault="00BE77A6" w:rsidP="00BE77A6">
      <w:pPr>
        <w:pStyle w:val="Compact"/>
        <w:numPr>
          <w:ilvl w:val="0"/>
          <w:numId w:val="5"/>
        </w:num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75F81E9" wp14:editId="5AF82CBE">
            <wp:simplePos x="0" y="0"/>
            <wp:positionH relativeFrom="column">
              <wp:posOffset>125095</wp:posOffset>
            </wp:positionH>
            <wp:positionV relativeFrom="paragraph">
              <wp:posOffset>377825</wp:posOffset>
            </wp:positionV>
            <wp:extent cx="5943600" cy="2941955"/>
            <wp:effectExtent l="0" t="0" r="0" b="0"/>
            <wp:wrapTight wrapText="bothSides">
              <wp:wrapPolygon edited="0">
                <wp:start x="0" y="0"/>
                <wp:lineTo x="0" y="21400"/>
                <wp:lineTo x="21531" y="21400"/>
                <wp:lineTo x="21531" y="0"/>
                <wp:lineTo x="0" y="0"/>
              </wp:wrapPolygon>
            </wp:wrapTight>
            <wp:docPr id="76895951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959511" name="Picture 1" descr="A screenshot of a computer&#10;&#10;AI-generated content may be incorrect.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D13EF">
        <w:t>Deploy stage: de</w:t>
      </w:r>
      <w:r>
        <w:t>v</w:t>
      </w:r>
      <w:bookmarkStart w:id="9" w:name="step-5-frontend-html-form"/>
      <w:bookmarkEnd w:id="8"/>
    </w:p>
    <w:p w14:paraId="50AA0501" w14:textId="227D51CB" w:rsidR="002930F8" w:rsidRDefault="003D13EF">
      <w:pPr>
        <w:pStyle w:val="Heading2"/>
      </w:pPr>
      <w:r>
        <w:lastRenderedPageBreak/>
        <w:t>S</w:t>
      </w:r>
      <w:r>
        <w:t>tep 5: Frontend HTML Form</w:t>
      </w:r>
    </w:p>
    <w:p w14:paraId="40837042" w14:textId="3334EC31" w:rsidR="00557A07" w:rsidRPr="007F62EF" w:rsidRDefault="00A57F58" w:rsidP="007F62EF">
      <w:pPr>
        <w:pStyle w:val="FirstParagraph"/>
      </w:pPr>
      <w:r>
        <w:rPr>
          <w:noProof/>
        </w:rPr>
        <w:drawing>
          <wp:inline distT="0" distB="0" distL="0" distR="0" wp14:anchorId="5FDA5F20" wp14:editId="0A96EC69">
            <wp:extent cx="5943226" cy="1336431"/>
            <wp:effectExtent l="0" t="0" r="0" b="0"/>
            <wp:docPr id="21444353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435395" name="Picture 1" descr="A screenshot of a computer&#10;&#10;AI-generated content may be incorrect."/>
                    <pic:cNvPicPr/>
                  </pic:nvPicPr>
                  <pic:blipFill rotWithShape="1">
                    <a:blip r:embed="rId10"/>
                    <a:srcRect t="7363" b="52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6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AA0503" w14:textId="4275E949" w:rsidR="002930F8" w:rsidRDefault="003D13EF">
      <w:pPr>
        <w:pStyle w:val="BodyText"/>
      </w:pPr>
      <w:r>
        <w:rPr>
          <w:b/>
          <w:bCs/>
        </w:rPr>
        <w:t>C</w:t>
      </w:r>
      <w:r>
        <w:rPr>
          <w:b/>
          <w:bCs/>
        </w:rPr>
        <w:t>ode Snippet:</w:t>
      </w:r>
    </w:p>
    <w:p w14:paraId="50AA0504" w14:textId="77777777" w:rsidR="002930F8" w:rsidRDefault="003D13EF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form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contactForm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Your Name"</w:t>
      </w:r>
      <w:r>
        <w:rPr>
          <w:rStyle w:val="OtherTok"/>
        </w:rPr>
        <w:t xml:space="preserve"> required</w:t>
      </w:r>
      <w:r>
        <w:rPr>
          <w:rStyle w:val="DataTypeTok"/>
        </w:rPr>
        <w:t>&gt;&lt;</w:t>
      </w:r>
      <w:r>
        <w:rPr>
          <w:rStyle w:val="KeywordTok"/>
        </w:rPr>
        <w:t>br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Your Email"</w:t>
      </w:r>
      <w:r>
        <w:rPr>
          <w:rStyle w:val="OtherTok"/>
        </w:rPr>
        <w:t xml:space="preserve"> required</w:t>
      </w:r>
      <w:r>
        <w:rPr>
          <w:rStyle w:val="DataTypeTok"/>
        </w:rPr>
        <w:t>&gt;&lt;</w:t>
      </w:r>
      <w:r>
        <w:rPr>
          <w:rStyle w:val="KeywordTok"/>
        </w:rPr>
        <w:t>br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textare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message"</w:t>
      </w:r>
      <w:r>
        <w:rPr>
          <w:rStyle w:val="Other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Your Message"</w:t>
      </w:r>
      <w:r>
        <w:rPr>
          <w:rStyle w:val="OtherTok"/>
        </w:rPr>
        <w:t xml:space="preserve"> required</w:t>
      </w:r>
      <w:r>
        <w:rPr>
          <w:rStyle w:val="DataTypeTok"/>
        </w:rPr>
        <w:t>&gt;&lt;/</w:t>
      </w:r>
      <w:r>
        <w:rPr>
          <w:rStyle w:val="KeywordTok"/>
        </w:rPr>
        <w:t>textarea</w:t>
      </w:r>
      <w:r>
        <w:rPr>
          <w:rStyle w:val="DataTypeTok"/>
        </w:rPr>
        <w:t>&gt;&lt;</w:t>
      </w:r>
      <w:r>
        <w:rPr>
          <w:rStyle w:val="KeywordTok"/>
        </w:rPr>
        <w:t>br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DataTypeTok"/>
        </w:rPr>
        <w:t>&gt;</w:t>
      </w:r>
      <w:r>
        <w:rPr>
          <w:rStyle w:val="NormalTok"/>
        </w:rPr>
        <w:t>Send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form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"contactForm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"submi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</w:t>
      </w:r>
      <w:r>
        <w:rPr>
          <w:rStyle w:val="OperatorTok"/>
        </w:rPr>
        <w:t>.</w:t>
      </w:r>
      <w:r>
        <w:rPr>
          <w:rStyle w:val="FunctionTok"/>
        </w:rPr>
        <w:t>preventDefaul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form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email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messag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"https://n87uwdwjqb.execute-api.ap-south-1.amazonaws.com/dev/contact"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S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StringTok"/>
        </w:rPr>
        <w:t>"Content-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formData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ert</w:t>
      </w:r>
      <w:r>
        <w:rPr>
          <w:rStyle w:val="NormalTok"/>
        </w:rPr>
        <w:t>(data</w:t>
      </w:r>
      <w:r>
        <w:rPr>
          <w:rStyle w:val="Operator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cript</w:t>
      </w:r>
      <w:r>
        <w:rPr>
          <w:rStyle w:val="DataTypeTok"/>
        </w:rPr>
        <w:t>&gt;</w:t>
      </w:r>
    </w:p>
    <w:p w14:paraId="50AA0505" w14:textId="7B8A549B" w:rsidR="002930F8" w:rsidRDefault="002930F8"/>
    <w:p w14:paraId="2379F9DB" w14:textId="77777777" w:rsidR="00557A07" w:rsidRDefault="00557A07"/>
    <w:p w14:paraId="64D3D689" w14:textId="77777777" w:rsidR="00557A07" w:rsidRDefault="00557A07"/>
    <w:p w14:paraId="2653C37E" w14:textId="77777777" w:rsidR="00557A07" w:rsidRDefault="00557A07"/>
    <w:p w14:paraId="50AA0506" w14:textId="77777777" w:rsidR="002930F8" w:rsidRDefault="003D13EF">
      <w:pPr>
        <w:pStyle w:val="Heading1"/>
      </w:pPr>
      <w:bookmarkStart w:id="10" w:name="testing"/>
      <w:bookmarkEnd w:id="4"/>
      <w:bookmarkEnd w:id="9"/>
      <w:r>
        <w:lastRenderedPageBreak/>
        <w:t>6. Testing</w:t>
      </w:r>
    </w:p>
    <w:p w14:paraId="53AE1F92" w14:textId="77777777" w:rsidR="007F62EF" w:rsidRDefault="003D13EF">
      <w:pPr>
        <w:pStyle w:val="FirstParagraph"/>
      </w:pPr>
      <w:r>
        <w:rPr>
          <w:b/>
          <w:bCs/>
        </w:rPr>
        <w:t>Steps:</w:t>
      </w:r>
      <w:r>
        <w:t xml:space="preserve"> 1. Open the HTML page locally or from S3. </w:t>
      </w:r>
    </w:p>
    <w:p w14:paraId="0246184A" w14:textId="77777777" w:rsidR="007F62EF" w:rsidRDefault="003D13EF">
      <w:pPr>
        <w:pStyle w:val="FirstParagraph"/>
      </w:pPr>
      <w:r>
        <w:t xml:space="preserve">2. Fill the form and submit. </w:t>
      </w:r>
    </w:p>
    <w:p w14:paraId="6D2541F4" w14:textId="77777777" w:rsidR="007F62EF" w:rsidRDefault="003D13EF">
      <w:pPr>
        <w:pStyle w:val="FirstParagraph"/>
      </w:pPr>
      <w:r>
        <w:t>3. Check DynamoDB for new items.</w:t>
      </w:r>
    </w:p>
    <w:p w14:paraId="50AA0507" w14:textId="496021EE" w:rsidR="002930F8" w:rsidRDefault="003D13EF">
      <w:pPr>
        <w:pStyle w:val="FirstParagraph"/>
      </w:pPr>
      <w:r>
        <w:t>4. Check SES email for notification.</w:t>
      </w:r>
    </w:p>
    <w:p w14:paraId="522A4347" w14:textId="34370A96" w:rsidR="00557A07" w:rsidRDefault="00557A07" w:rsidP="00A57F58">
      <w:pPr>
        <w:pStyle w:val="BodyText"/>
      </w:pPr>
      <w:r>
        <w:rPr>
          <w:noProof/>
        </w:rPr>
        <w:drawing>
          <wp:inline distT="0" distB="0" distL="0" distR="0" wp14:anchorId="76E053E6" wp14:editId="54788312">
            <wp:extent cx="5873262" cy="3048795"/>
            <wp:effectExtent l="0" t="0" r="0" b="0"/>
            <wp:docPr id="158001021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010213" name="Picture 1" descr="A screenshot of a computer&#10;&#10;AI-generated content may be incorrect."/>
                    <pic:cNvPicPr/>
                  </pic:nvPicPr>
                  <pic:blipFill rotWithShape="1">
                    <a:blip r:embed="rId11"/>
                    <a:srcRect l="25565" t="28822" r="6258" b="8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010" cy="3062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33386" w14:textId="77777777" w:rsidR="003D13EF" w:rsidRDefault="003D13EF" w:rsidP="00A57F58">
      <w:pPr>
        <w:pStyle w:val="BodyText"/>
      </w:pPr>
    </w:p>
    <w:p w14:paraId="79F85A73" w14:textId="77777777" w:rsidR="003D13EF" w:rsidRDefault="003D13EF" w:rsidP="00A57F58">
      <w:pPr>
        <w:pStyle w:val="BodyText"/>
      </w:pPr>
    </w:p>
    <w:p w14:paraId="4828F0CE" w14:textId="1D709225" w:rsidR="003D13EF" w:rsidRDefault="00557A07" w:rsidP="003D13EF">
      <w:pPr>
        <w:pStyle w:val="BodyText"/>
      </w:pPr>
      <w:r>
        <w:rPr>
          <w:noProof/>
        </w:rPr>
        <w:drawing>
          <wp:inline distT="0" distB="0" distL="0" distR="0" wp14:anchorId="1D075E99" wp14:editId="7613D8B5">
            <wp:extent cx="5943600" cy="2785403"/>
            <wp:effectExtent l="0" t="0" r="0" b="0"/>
            <wp:docPr id="1155267092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267092" name="Picture 1" descr="A screenshot of a computer screen&#10;&#10;AI-generated content may be incorrect."/>
                    <pic:cNvPicPr/>
                  </pic:nvPicPr>
                  <pic:blipFill rotWithShape="1">
                    <a:blip r:embed="rId12"/>
                    <a:srcRect t="13676" b="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5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AA050A" w14:textId="77777777" w:rsidR="002930F8" w:rsidRDefault="003D13EF">
      <w:pPr>
        <w:pStyle w:val="Heading1"/>
      </w:pPr>
      <w:bookmarkStart w:id="11" w:name="challenges-solutions"/>
      <w:bookmarkEnd w:id="10"/>
      <w:r>
        <w:lastRenderedPageBreak/>
        <w:t>7</w:t>
      </w:r>
      <w:r>
        <w:t>. Challenges &amp; Solu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851"/>
        <w:gridCol w:w="5725"/>
      </w:tblGrid>
      <w:tr w:rsidR="002930F8" w14:paraId="50AA050D" w14:textId="77777777" w:rsidTr="00293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85" w:type="dxa"/>
          </w:tcPr>
          <w:p w14:paraId="50AA050B" w14:textId="77777777" w:rsidR="002930F8" w:rsidRDefault="003D13EF">
            <w:pPr>
              <w:pStyle w:val="Compact"/>
            </w:pPr>
            <w:r>
              <w:t>Issue</w:t>
            </w:r>
          </w:p>
        </w:tc>
        <w:tc>
          <w:tcPr>
            <w:tcW w:w="4734" w:type="dxa"/>
          </w:tcPr>
          <w:p w14:paraId="50AA050C" w14:textId="77777777" w:rsidR="002930F8" w:rsidRDefault="003D13EF">
            <w:pPr>
              <w:pStyle w:val="Compact"/>
            </w:pPr>
            <w:r>
              <w:t>Solution</w:t>
            </w:r>
          </w:p>
        </w:tc>
      </w:tr>
      <w:tr w:rsidR="002930F8" w14:paraId="50AA0510" w14:textId="77777777">
        <w:tc>
          <w:tcPr>
            <w:tcW w:w="3185" w:type="dxa"/>
          </w:tcPr>
          <w:p w14:paraId="50AA050E" w14:textId="77777777" w:rsidR="002930F8" w:rsidRDefault="003D13EF">
            <w:pPr>
              <w:pStyle w:val="Compact"/>
            </w:pPr>
            <w:r>
              <w:t>CORS error when testing locally</w:t>
            </w:r>
          </w:p>
        </w:tc>
        <w:tc>
          <w:tcPr>
            <w:tcW w:w="4734" w:type="dxa"/>
          </w:tcPr>
          <w:p w14:paraId="50AA050F" w14:textId="77777777" w:rsidR="002930F8" w:rsidRDefault="003D13EF">
            <w:pPr>
              <w:pStyle w:val="Compact"/>
            </w:pPr>
            <w:r>
              <w:t>Enable CORS in API Gateway &amp; host HTML on S3</w:t>
            </w:r>
          </w:p>
        </w:tc>
      </w:tr>
      <w:tr w:rsidR="002930F8" w14:paraId="50AA0513" w14:textId="77777777">
        <w:tc>
          <w:tcPr>
            <w:tcW w:w="3185" w:type="dxa"/>
          </w:tcPr>
          <w:p w14:paraId="50AA0511" w14:textId="77777777" w:rsidR="002930F8" w:rsidRDefault="003D13EF">
            <w:pPr>
              <w:pStyle w:val="Compact"/>
            </w:pPr>
            <w:r>
              <w:t>“Not Found” error on URL</w:t>
            </w:r>
          </w:p>
        </w:tc>
        <w:tc>
          <w:tcPr>
            <w:tcW w:w="4734" w:type="dxa"/>
          </w:tcPr>
          <w:p w14:paraId="50AA0512" w14:textId="77777777" w:rsidR="002930F8" w:rsidRDefault="003D13EF">
            <w:pPr>
              <w:pStyle w:val="Compact"/>
            </w:pPr>
            <w:r>
              <w:t>Ensure /contact route exists and stage is deployed</w:t>
            </w:r>
          </w:p>
        </w:tc>
      </w:tr>
      <w:tr w:rsidR="002930F8" w14:paraId="50AA0516" w14:textId="77777777">
        <w:tc>
          <w:tcPr>
            <w:tcW w:w="3185" w:type="dxa"/>
          </w:tcPr>
          <w:p w14:paraId="50AA0514" w14:textId="77777777" w:rsidR="002930F8" w:rsidRDefault="003D13EF">
            <w:pPr>
              <w:pStyle w:val="Compact"/>
            </w:pPr>
            <w:r>
              <w:t>SES sandbox email limitation</w:t>
            </w:r>
          </w:p>
        </w:tc>
        <w:tc>
          <w:tcPr>
            <w:tcW w:w="4734" w:type="dxa"/>
          </w:tcPr>
          <w:p w14:paraId="50AA0515" w14:textId="77777777" w:rsidR="002930F8" w:rsidRDefault="003D13EF">
            <w:pPr>
              <w:pStyle w:val="Compact"/>
            </w:pPr>
            <w:r>
              <w:t>Verify sender &amp; recipient emails</w:t>
            </w:r>
          </w:p>
        </w:tc>
      </w:tr>
    </w:tbl>
    <w:p w14:paraId="50AA0517" w14:textId="77777777" w:rsidR="002930F8" w:rsidRDefault="003D13EF">
      <w:r>
        <w:pict w14:anchorId="50AA0523">
          <v:rect id="_x0000_i1249" style="width:0;height:1.5pt" o:hralign="center" o:hrstd="t" o:hr="t"/>
        </w:pict>
      </w:r>
    </w:p>
    <w:p w14:paraId="50AA0518" w14:textId="77777777" w:rsidR="002930F8" w:rsidRDefault="003D13EF">
      <w:pPr>
        <w:pStyle w:val="Heading1"/>
      </w:pPr>
      <w:bookmarkStart w:id="12" w:name="conclusion"/>
      <w:bookmarkEnd w:id="11"/>
      <w:r>
        <w:t>8. Conclusion</w:t>
      </w:r>
    </w:p>
    <w:p w14:paraId="50AA0519" w14:textId="77777777" w:rsidR="002930F8" w:rsidRDefault="003D13EF">
      <w:pPr>
        <w:pStyle w:val="FirstParagraph"/>
      </w:pPr>
      <w:r>
        <w:t>This project demonstrates a fully serverless architecture: - No servers to manage - Scalable using AWS Lambda - Fast deployment of API and frontend - Automated notifications via SES</w:t>
      </w:r>
    </w:p>
    <w:bookmarkEnd w:id="12"/>
    <w:p w14:paraId="50AA051B" w14:textId="2468C46A" w:rsidR="002930F8" w:rsidRDefault="002930F8">
      <w:pPr>
        <w:pStyle w:val="FirstParagraph"/>
      </w:pPr>
    </w:p>
    <w:sectPr w:rsidR="002930F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numPicBullet w:numPicBulletId="1">
    <w:pict>
      <v:rect id="_x0000_i103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1B9453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E3A34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27115640">
    <w:abstractNumId w:val="0"/>
  </w:num>
  <w:num w:numId="2" w16cid:durableId="1602489088">
    <w:abstractNumId w:val="1"/>
  </w:num>
  <w:num w:numId="3" w16cid:durableId="1282346446">
    <w:abstractNumId w:val="1"/>
  </w:num>
  <w:num w:numId="4" w16cid:durableId="117645796">
    <w:abstractNumId w:val="1"/>
  </w:num>
  <w:num w:numId="5" w16cid:durableId="1543129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30F8"/>
    <w:rsid w:val="00182D18"/>
    <w:rsid w:val="001856D1"/>
    <w:rsid w:val="001C5FCE"/>
    <w:rsid w:val="00291980"/>
    <w:rsid w:val="002930F8"/>
    <w:rsid w:val="00334635"/>
    <w:rsid w:val="003A3307"/>
    <w:rsid w:val="003D13EF"/>
    <w:rsid w:val="004770C7"/>
    <w:rsid w:val="00557A07"/>
    <w:rsid w:val="005E5955"/>
    <w:rsid w:val="007F62EF"/>
    <w:rsid w:val="009742C2"/>
    <w:rsid w:val="00A57F58"/>
    <w:rsid w:val="00B1274C"/>
    <w:rsid w:val="00BE77A6"/>
    <w:rsid w:val="00E47A8F"/>
    <w:rsid w:val="00E74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0AA04CA"/>
  <w15:docId w15:val="{46904871-0F65-4930-9FA3-9721B7AFD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531</Words>
  <Characters>3032</Characters>
  <Application>Microsoft Office Word</Application>
  <DocSecurity>0</DocSecurity>
  <Lines>25</Lines>
  <Paragraphs>7</Paragraphs>
  <ScaleCrop>false</ScaleCrop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ini Jayakumar</cp:lastModifiedBy>
  <cp:revision>17</cp:revision>
  <dcterms:created xsi:type="dcterms:W3CDTF">2025-08-31T10:57:00Z</dcterms:created>
  <dcterms:modified xsi:type="dcterms:W3CDTF">2025-08-31T11:27:00Z</dcterms:modified>
</cp:coreProperties>
</file>